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A656CF" w14:textId="43BFBCF6" w:rsidR="006D3BD6" w:rsidRPr="00F84579" w:rsidRDefault="006D3BD6" w:rsidP="006D3BD6">
      <w:pPr>
        <w:spacing w:before="360" w:line="480" w:lineRule="auto"/>
        <w:ind w:left="720" w:right="720"/>
        <w:jc w:val="both"/>
        <w:rPr>
          <w:rFonts w:ascii="Calibri" w:eastAsia="Calibri" w:hAnsi="Calibri" w:cs="Times New Roman"/>
          <w:b/>
          <w:sz w:val="20"/>
        </w:rPr>
      </w:pPr>
      <w:r>
        <w:rPr>
          <w:rFonts w:ascii="Calibri" w:eastAsia="Calibri" w:hAnsi="Calibri" w:cs="Times New Roman"/>
          <w:b/>
          <w:sz w:val="20"/>
        </w:rPr>
        <w:t xml:space="preserve">S1 </w:t>
      </w:r>
      <w:r w:rsidRPr="00167114">
        <w:rPr>
          <w:rFonts w:ascii="Calibri" w:eastAsia="Calibri" w:hAnsi="Calibri" w:cs="Times New Roman"/>
          <w:b/>
          <w:sz w:val="20"/>
        </w:rPr>
        <w:t>Table</w:t>
      </w:r>
      <w:bookmarkStart w:id="0" w:name="_GoBack"/>
      <w:bookmarkEnd w:id="0"/>
      <w:r w:rsidRPr="00F84579">
        <w:rPr>
          <w:rFonts w:ascii="Calibri" w:eastAsia="Calibri" w:hAnsi="Calibri" w:cs="Times New Roman"/>
          <w:b/>
          <w:sz w:val="20"/>
        </w:rPr>
        <w:t>. Most differentially expressed genes between MAC-T and MAC-T BLV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048"/>
        <w:gridCol w:w="693"/>
        <w:gridCol w:w="1343"/>
        <w:gridCol w:w="1064"/>
        <w:gridCol w:w="4212"/>
      </w:tblGrid>
      <w:tr w:rsidR="006D3BD6" w:rsidRPr="00FB5639" w14:paraId="02BF93B5" w14:textId="77777777" w:rsidTr="00F84579">
        <w:trPr>
          <w:trHeight w:val="300"/>
        </w:trPr>
        <w:tc>
          <w:tcPr>
            <w:tcW w:w="12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5D09DA" w14:textId="77777777" w:rsidR="006D3BD6" w:rsidRPr="00B04DA0" w:rsidRDefault="006D3BD6" w:rsidP="00F8457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proofErr w:type="spellStart"/>
            <w:r w:rsidRPr="00B04DA0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Ensembl</w:t>
            </w:r>
            <w:proofErr w:type="spellEnd"/>
            <w:r w:rsidRPr="00B04DA0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 xml:space="preserve"> ID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4FFB6B" w14:textId="77777777" w:rsidR="006D3BD6" w:rsidRPr="00B04DA0" w:rsidRDefault="006D3BD6" w:rsidP="00F8457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log2 FC</w:t>
            </w:r>
          </w:p>
        </w:tc>
        <w:tc>
          <w:tcPr>
            <w:tcW w:w="67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6CD7DD" w14:textId="77777777" w:rsidR="006D3BD6" w:rsidRPr="00B04DA0" w:rsidRDefault="006D3BD6" w:rsidP="00F8457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Adjusted p-value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A228A2" w14:textId="77777777" w:rsidR="006D3BD6" w:rsidRPr="00B04DA0" w:rsidRDefault="006D3BD6" w:rsidP="00F8457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19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FD8AB7" w14:textId="77777777" w:rsidR="006D3BD6" w:rsidRPr="00B04DA0" w:rsidRDefault="006D3BD6" w:rsidP="00F8457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Description</w:t>
            </w:r>
          </w:p>
        </w:tc>
      </w:tr>
      <w:tr w:rsidR="006D3BD6" w:rsidRPr="00FB5639" w14:paraId="227F68FF" w14:textId="77777777" w:rsidTr="00F84579">
        <w:trPr>
          <w:trHeight w:val="300"/>
        </w:trPr>
        <w:tc>
          <w:tcPr>
            <w:tcW w:w="12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238BC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37527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73DB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5</w:t>
            </w:r>
          </w:p>
        </w:tc>
        <w:tc>
          <w:tcPr>
            <w:tcW w:w="67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6A56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42E-08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34F0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AS1Z</w:t>
            </w:r>
          </w:p>
        </w:tc>
        <w:tc>
          <w:tcPr>
            <w:tcW w:w="19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B4DA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',5'-oligoadenylate synthetase 1</w:t>
            </w:r>
          </w:p>
        </w:tc>
      </w:tr>
      <w:tr w:rsidR="006D3BD6" w:rsidRPr="00FB5639" w14:paraId="67B34DB9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BCA3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0577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A6A9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6FF7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1E-04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23F76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RTN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9483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ertebrae development associated</w:t>
            </w:r>
          </w:p>
        </w:tc>
      </w:tr>
      <w:tr w:rsidR="006D3BD6" w:rsidRPr="00FB5639" w14:paraId="557CBC2A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9AED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4406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43E06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73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C4B9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21E-05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BB5E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4GALT6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ED3B6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eta-1,4-galactosyltransferase 6</w:t>
            </w:r>
          </w:p>
        </w:tc>
      </w:tr>
      <w:tr w:rsidR="006D3BD6" w:rsidRPr="00FB5639" w14:paraId="44466FEE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B894D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2128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F13F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46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E693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54E-04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62A9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GCE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C6F4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arcoglycan</w:t>
            </w:r>
            <w:proofErr w:type="spellEnd"/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epsilon</w:t>
            </w:r>
          </w:p>
        </w:tc>
      </w:tr>
      <w:tr w:rsidR="006D3BD6" w:rsidRPr="00FB5639" w14:paraId="32A5D071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0D593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0072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E599F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35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0EDD9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1E-03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1637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TSL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0B61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thepsin L</w:t>
            </w:r>
          </w:p>
        </w:tc>
      </w:tr>
      <w:tr w:rsidR="006D3BD6" w:rsidRPr="00FB5639" w14:paraId="4601CA2F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A5B3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0847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A107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29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77E8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8E-08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CCE56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X2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4B148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X dynamin like GTPase 2</w:t>
            </w:r>
          </w:p>
        </w:tc>
      </w:tr>
      <w:tr w:rsidR="006D3BD6" w:rsidRPr="00B11A6D" w14:paraId="7250F123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63B4D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384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DC4B9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93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0DF8D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2E-02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CDEB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DGRD1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9F38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dhesion G protein-coupled receptor D1</w:t>
            </w:r>
          </w:p>
        </w:tc>
      </w:tr>
      <w:tr w:rsidR="006D3BD6" w:rsidRPr="00FB5639" w14:paraId="18035784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FBD28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4416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881A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78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36AAA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1E-02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FEB2D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MU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DFB0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uromedin</w:t>
            </w:r>
            <w:proofErr w:type="spellEnd"/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U</w:t>
            </w:r>
          </w:p>
        </w:tc>
      </w:tr>
      <w:tr w:rsidR="006D3BD6" w:rsidRPr="00FB5639" w14:paraId="0288BA13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12A0F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5380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769C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77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0BE9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1E-13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CB0DF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AS1X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A4B5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',5'-oligoadenylate synthetase 1</w:t>
            </w:r>
          </w:p>
        </w:tc>
      </w:tr>
      <w:tr w:rsidR="006D3BD6" w:rsidRPr="00FB5639" w14:paraId="29957041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7153C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0340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690B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75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9A46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16E-03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3DB3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ADI2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D3C0D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eptidyl arginine deiminase 2</w:t>
            </w:r>
          </w:p>
        </w:tc>
      </w:tr>
      <w:tr w:rsidR="006D3BD6" w:rsidRPr="00FB5639" w14:paraId="20981B36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0238F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470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11CC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75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9295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67E-39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32FB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SG15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B56A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SG15 ubiquitin-like modifier</w:t>
            </w:r>
          </w:p>
        </w:tc>
      </w:tr>
      <w:tr w:rsidR="006D3BD6" w:rsidRPr="00FB5639" w14:paraId="3D737C04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8B898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928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E47C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69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39B3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2E-02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68099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02B8D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one</w:t>
            </w:r>
          </w:p>
        </w:tc>
      </w:tr>
      <w:tr w:rsidR="006D3BD6" w:rsidRPr="00FB5639" w14:paraId="065F7FC4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97D59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977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754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67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21C9A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5E-02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02AD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XTR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96836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xytocin receptor</w:t>
            </w:r>
          </w:p>
        </w:tc>
      </w:tr>
      <w:tr w:rsidR="006D3BD6" w:rsidRPr="00FB5639" w14:paraId="4FC71185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532C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558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90AEC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43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506C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82E-04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1003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3141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one</w:t>
            </w:r>
          </w:p>
        </w:tc>
      </w:tr>
      <w:tr w:rsidR="006D3BD6" w:rsidRPr="00B11A6D" w14:paraId="63442797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8009F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606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C9D6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1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FDA8C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47E-10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03468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SAD2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743E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adical S-adenosyl methionine domain containing 2</w:t>
            </w:r>
          </w:p>
        </w:tc>
      </w:tr>
      <w:tr w:rsidR="006D3BD6" w:rsidRPr="00B11A6D" w14:paraId="267C409A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FBAAD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3986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94B2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26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3E10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55E-22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C40D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AS1Y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0C25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',5'-oligoadenylate synthetase 1, 40/46kDa</w:t>
            </w:r>
          </w:p>
        </w:tc>
      </w:tr>
      <w:tr w:rsidR="006D3BD6" w:rsidRPr="00FB5639" w14:paraId="7EE264D6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7104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462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7BCA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23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CEBC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55E-22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DB8B6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AS2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3F748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'-5'-oligoadenylate synthetase 2</w:t>
            </w:r>
          </w:p>
        </w:tc>
      </w:tr>
      <w:tr w:rsidR="006D3BD6" w:rsidRPr="00B11A6D" w14:paraId="0BEDEB12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36438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616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8A99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18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DBE6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07E-04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E14AA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D1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B8DDA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hibitor of DNA binding 1, HLH protein</w:t>
            </w:r>
          </w:p>
        </w:tc>
      </w:tr>
      <w:tr w:rsidR="006D3BD6" w:rsidRPr="00FB5639" w14:paraId="5AD603F4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FC33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896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0FF3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16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C43A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82E-03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BAFD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LCE1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4921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ospholipase C epsilon 1</w:t>
            </w:r>
          </w:p>
        </w:tc>
      </w:tr>
      <w:tr w:rsidR="006D3BD6" w:rsidRPr="00B11A6D" w14:paraId="02703F22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2821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4594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51C5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15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C549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71E-02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55CA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GC148328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F3C1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Bos </w:t>
            </w:r>
            <w:proofErr w:type="spellStart"/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aurus</w:t>
            </w:r>
            <w:proofErr w:type="spellEnd"/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uncharacterized LOC783058 (MGC148328) mRNA</w:t>
            </w:r>
          </w:p>
        </w:tc>
      </w:tr>
      <w:tr w:rsidR="006D3BD6" w:rsidRPr="00FB5639" w14:paraId="5532B3EA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29E7F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0755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728E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98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8402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2E-18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271D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FI6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5EBC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terferon alpha inducible protein 6</w:t>
            </w:r>
          </w:p>
        </w:tc>
      </w:tr>
      <w:tr w:rsidR="006D3BD6" w:rsidRPr="00FB5639" w14:paraId="352B0AC7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CFF9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3091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4EBD6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81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8573F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14E-21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7D1F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X1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E046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X dynamin like GTPase 1</w:t>
            </w:r>
          </w:p>
        </w:tc>
      </w:tr>
      <w:tr w:rsidR="006D3BD6" w:rsidRPr="00B11A6D" w14:paraId="171713B9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952B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963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6982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67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73AE6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5E-05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B6EA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GL1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01809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al</w:t>
            </w:r>
            <w:proofErr w:type="spellEnd"/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guanine nucleotide dissociation stimulator like 1</w:t>
            </w:r>
          </w:p>
        </w:tc>
      </w:tr>
      <w:tr w:rsidR="006D3BD6" w:rsidRPr="00FB5639" w14:paraId="5FF7D49A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C5CD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635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1E278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25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9EAF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3E-04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6CEC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VRAG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6AC96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V radiation resistance associated</w:t>
            </w:r>
          </w:p>
        </w:tc>
      </w:tr>
      <w:tr w:rsidR="006D3BD6" w:rsidRPr="00FB5639" w14:paraId="4413395A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3F72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3810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E746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24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390D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96E-02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78B2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PPA4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1255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velopmental pluripotency associated 4</w:t>
            </w:r>
          </w:p>
        </w:tc>
      </w:tr>
      <w:tr w:rsidR="006D3BD6" w:rsidRPr="00FB5639" w14:paraId="32B68618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000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134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8BABF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9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0F47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4E-05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EA90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XAF1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870A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XIAP associated factor 1</w:t>
            </w:r>
          </w:p>
        </w:tc>
      </w:tr>
      <w:tr w:rsidR="006D3BD6" w:rsidRPr="00FB5639" w14:paraId="4C566F79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30EE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0684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E7E2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88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A11F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83E-10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FA68A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GALS9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4E15C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alectin 9</w:t>
            </w:r>
          </w:p>
        </w:tc>
      </w:tr>
      <w:tr w:rsidR="006D3BD6" w:rsidRPr="00B11A6D" w14:paraId="4EBC3E25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F41C3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648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A9049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82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E0E1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23E-02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EA24D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ORBS2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5550A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orbin</w:t>
            </w:r>
            <w:proofErr w:type="spellEnd"/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and SH3 domain containing 2</w:t>
            </w:r>
          </w:p>
        </w:tc>
      </w:tr>
      <w:tr w:rsidR="006D3BD6" w:rsidRPr="00FB5639" w14:paraId="278CD5A2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8DF4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702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B0F8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77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F41E6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84E-06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FF39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PARGC1A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FC17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PARG coactivator 1 alpha</w:t>
            </w:r>
          </w:p>
        </w:tc>
      </w:tr>
      <w:tr w:rsidR="006D3BD6" w:rsidRPr="00FB5639" w14:paraId="4E3BD9FE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C699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2019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A9E9D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71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3DD0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67E-06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42AC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KRD34C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98263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kyrin repeat domain 34C</w:t>
            </w:r>
          </w:p>
        </w:tc>
      </w:tr>
      <w:tr w:rsidR="006D3BD6" w:rsidRPr="00FB5639" w14:paraId="2B8FDCC6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6D0C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0315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4EEB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69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5A1D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74E-07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E8F06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FI27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18B7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utative ISG12(a) protein</w:t>
            </w:r>
          </w:p>
        </w:tc>
      </w:tr>
      <w:tr w:rsidR="006D3BD6" w:rsidRPr="00B11A6D" w14:paraId="32BDC06B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5668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5364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B37A3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67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245F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5E-02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25E09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CL5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E422F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-C motif chemokine ligand 5</w:t>
            </w:r>
          </w:p>
        </w:tc>
      </w:tr>
      <w:tr w:rsidR="006D3BD6" w:rsidRPr="00FB5639" w14:paraId="6D56D81F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B9D5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0234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EFB19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64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3E3A6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39E-02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10AA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LC4A4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1AC9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olute carrier family 4 member 4</w:t>
            </w:r>
          </w:p>
        </w:tc>
      </w:tr>
      <w:tr w:rsidR="006D3BD6" w:rsidRPr="00B11A6D" w14:paraId="686B2F59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E111A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971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2E56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61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70A1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98E-04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AE94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XCL8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30E5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-X-C motif chemokine ligand 8</w:t>
            </w:r>
          </w:p>
        </w:tc>
      </w:tr>
      <w:tr w:rsidR="006D3BD6" w:rsidRPr="00FB5639" w14:paraId="3F526686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454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0299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23D0A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57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C5B8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0E-04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F70E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LTF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A3BB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lanotransferrin</w:t>
            </w:r>
          </w:p>
        </w:tc>
      </w:tr>
      <w:tr w:rsidR="006D3BD6" w:rsidRPr="00FB5639" w14:paraId="5BE002FD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40A9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0196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7B3A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56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4C5BF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04E-03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2F85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CDC39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D3AA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iled-coil domain containing 39</w:t>
            </w:r>
          </w:p>
        </w:tc>
      </w:tr>
      <w:tr w:rsidR="006D3BD6" w:rsidRPr="00FB5639" w14:paraId="751A78EB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F9A73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4738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4EEE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51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D74BF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53E-03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4AE03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LCB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46EC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lcitonin related polypeptide beta</w:t>
            </w:r>
          </w:p>
        </w:tc>
      </w:tr>
      <w:tr w:rsidR="006D3BD6" w:rsidRPr="00FB5639" w14:paraId="7344CE63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DCB3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5202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A53A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46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7F08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9E-02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25F9A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A6F83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6D3BD6" w:rsidRPr="00FB5639" w14:paraId="02309CC0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EB3B3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ENSBTAG0000001265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0A256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35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07B9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91E-04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1E1C3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VOL1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EDF7C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vo</w:t>
            </w:r>
            <w:proofErr w:type="spellEnd"/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like transcriptional repressor 1</w:t>
            </w:r>
          </w:p>
        </w:tc>
      </w:tr>
      <w:tr w:rsidR="006D3BD6" w:rsidRPr="00FB5639" w14:paraId="0D4D60EC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A193D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2158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7087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3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B81EA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53E-04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39D9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CG2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16A7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cretogranin</w:t>
            </w:r>
            <w:proofErr w:type="spellEnd"/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II</w:t>
            </w:r>
          </w:p>
        </w:tc>
      </w:tr>
      <w:tr w:rsidR="006D3BD6" w:rsidRPr="00FB5639" w14:paraId="3ACD9620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BF87A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929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849B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3.23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1EDB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50E-05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A653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GR3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8FA7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arly growth response 3</w:t>
            </w:r>
          </w:p>
        </w:tc>
      </w:tr>
      <w:tr w:rsidR="006D3BD6" w:rsidRPr="00FB5639" w14:paraId="57C338DA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51CD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2067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16948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3.36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0DA1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3E-08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B12E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P9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0CF08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rix metallopeptidase 9</w:t>
            </w:r>
          </w:p>
        </w:tc>
      </w:tr>
      <w:tr w:rsidR="006D3BD6" w:rsidRPr="00FB5639" w14:paraId="7BC1B3E3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8DFF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612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48EE7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3.49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ADFC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11E-07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6AC8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RT75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69B5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eratin 75</w:t>
            </w:r>
          </w:p>
        </w:tc>
      </w:tr>
      <w:tr w:rsidR="006D3BD6" w:rsidRPr="00B11A6D" w14:paraId="12B9A7DF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F0B8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483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9B121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3.85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D013A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70E-03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4D76D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PARC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943C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ecreted protein acidic and cysteine rich</w:t>
            </w:r>
          </w:p>
        </w:tc>
      </w:tr>
      <w:tr w:rsidR="006D3BD6" w:rsidRPr="00FB5639" w14:paraId="45C521A5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9DE8A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505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B4DB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3.85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2446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66E-03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5BBE3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MP13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5E95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trix metallopeptidase 13</w:t>
            </w:r>
          </w:p>
        </w:tc>
      </w:tr>
      <w:tr w:rsidR="006D3BD6" w:rsidRPr="00FB5639" w14:paraId="12FE2778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88086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0719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75663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3.96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A1FA2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94E-02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C5383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AGLN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C6AE9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ransgelin</w:t>
            </w:r>
            <w:proofErr w:type="spellEnd"/>
          </w:p>
        </w:tc>
      </w:tr>
      <w:tr w:rsidR="006D3BD6" w:rsidRPr="00FB5639" w14:paraId="556C26B0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CE143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907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AA9CC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.18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0C483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33E-03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FA16A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MP22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058D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eripheral myelin protein 22</w:t>
            </w:r>
          </w:p>
        </w:tc>
      </w:tr>
      <w:tr w:rsidR="006D3BD6" w:rsidRPr="00FB5639" w14:paraId="763B9238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502F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3866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0373F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5.63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41A1F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53E-03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ACD83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JB6</w:t>
            </w:r>
          </w:p>
        </w:tc>
        <w:tc>
          <w:tcPr>
            <w:tcW w:w="19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AE18D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ap junction protein beta 6</w:t>
            </w:r>
          </w:p>
        </w:tc>
      </w:tr>
      <w:tr w:rsidR="006D3BD6" w:rsidRPr="00FB5639" w14:paraId="5836CB2D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570CB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20985</w:t>
            </w:r>
          </w:p>
        </w:tc>
        <w:tc>
          <w:tcPr>
            <w:tcW w:w="35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4FEBA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6.34</w:t>
            </w:r>
          </w:p>
        </w:tc>
        <w:tc>
          <w:tcPr>
            <w:tcW w:w="67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CFD63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6E-02</w:t>
            </w:r>
          </w:p>
        </w:tc>
        <w:tc>
          <w:tcPr>
            <w:tcW w:w="7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19450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YRP1</w:t>
            </w:r>
          </w:p>
        </w:tc>
        <w:tc>
          <w:tcPr>
            <w:tcW w:w="198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3704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yrosinase related protein 1</w:t>
            </w:r>
          </w:p>
        </w:tc>
      </w:tr>
      <w:tr w:rsidR="006D3BD6" w:rsidRPr="00B11A6D" w14:paraId="2AF4B1FB" w14:textId="77777777" w:rsidTr="00F84579">
        <w:trPr>
          <w:trHeight w:val="300"/>
        </w:trPr>
        <w:tc>
          <w:tcPr>
            <w:tcW w:w="12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1D5B75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NSBTAG00000014665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4A76BE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8.47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BA0554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8E-05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6B4B19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DAMTS2</w:t>
            </w:r>
          </w:p>
        </w:tc>
        <w:tc>
          <w:tcPr>
            <w:tcW w:w="198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2CC0FF" w14:textId="77777777" w:rsidR="006D3BD6" w:rsidRPr="00B04DA0" w:rsidRDefault="006D3BD6" w:rsidP="00F845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B04DA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DAM metallopeptidase with thrombospondin type 1 motif 2</w:t>
            </w:r>
          </w:p>
        </w:tc>
      </w:tr>
    </w:tbl>
    <w:p w14:paraId="2F0961AA" w14:textId="77777777" w:rsidR="00CC3E4E" w:rsidRDefault="006D3BD6"/>
    <w:sectPr w:rsidR="00CC3E4E" w:rsidSect="000928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DSyNDK0NLE0MDdU0lEKTi0uzszPAykwrAUAGdLNAywAAAA="/>
  </w:docVars>
  <w:rsids>
    <w:rsidRoot w:val="006D3BD6"/>
    <w:rsid w:val="00092866"/>
    <w:rsid w:val="001129F1"/>
    <w:rsid w:val="00146147"/>
    <w:rsid w:val="002C1FF7"/>
    <w:rsid w:val="006D3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3A14D"/>
  <w15:chartTrackingRefBased/>
  <w15:docId w15:val="{BE0BAFF1-265F-4991-BE80-C64DC3E1C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D3BD6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3B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BD6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4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 Martinez Cuesta</dc:creator>
  <cp:keywords/>
  <dc:description/>
  <cp:lastModifiedBy>Lucia Martinez Cuesta</cp:lastModifiedBy>
  <cp:revision>1</cp:revision>
  <dcterms:created xsi:type="dcterms:W3CDTF">2020-05-04T15:54:00Z</dcterms:created>
  <dcterms:modified xsi:type="dcterms:W3CDTF">2020-05-04T15:55:00Z</dcterms:modified>
</cp:coreProperties>
</file>